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изменения средств фирм без учета постоянных издержек и с введенной нормировкой. Построить график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. Пусть в 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4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7</dc:title>
  <dc:creator>Игнатьев Николай</dc:creator>
  <dc:language>ru-RU</dc:language>
  <cp:keywords/>
  <dcterms:created xsi:type="dcterms:W3CDTF">2021-04-28T14:46:27Z</dcterms:created>
  <dcterms:modified xsi:type="dcterms:W3CDTF">2021-04-28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